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DC166B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The name of your project</w:t>
            </w:r>
          </w:p>
        </w:tc>
      </w:tr>
      <w:tr w:rsidR="008C072F" w:rsidTr="00C07812">
        <w:tc>
          <w:tcPr>
            <w:tcW w:w="1129" w:type="pct"/>
          </w:tcPr>
          <w:p w:rsidR="008C072F" w:rsidRPr="00A879E3" w:rsidRDefault="008C072F" w:rsidP="008C072F">
            <w:pPr>
              <w:spacing w:before="120" w:after="120"/>
              <w:rPr>
                <w:b/>
                <w:bCs/>
              </w:rPr>
            </w:pPr>
            <w:bookmarkStart w:id="0" w:name="_GoBack" w:colFirst="0" w:colLast="1"/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8C072F" w:rsidRPr="001D4977" w:rsidRDefault="008C072F" w:rsidP="008C072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bookmarkEnd w:id="0"/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DC166B" w:rsidRDefault="007A4AC9" w:rsidP="00DC166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 xml:space="preserve">Normally, the name and title of the </w:t>
            </w:r>
            <w:r w:rsidR="00DC166B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DC166B" w:rsidRDefault="00A879E3" w:rsidP="00DC166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 xml:space="preserve">Normally, the </w:t>
            </w:r>
            <w:r w:rsidR="00DC166B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DC166B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DC166B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DC166B" w:rsidRDefault="00DC166B" w:rsidP="00DC166B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DC166B" w:rsidRDefault="00DC16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DC166B" w:rsidRDefault="00DC166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</w:tr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</w:tr>
      <w:tr w:rsidR="00DC166B" w:rsidTr="00DC166B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DC166B" w:rsidRDefault="00DC166B">
            <w:pPr>
              <w:spacing w:before="240" w:after="240"/>
            </w:pPr>
          </w:p>
        </w:tc>
      </w:tr>
    </w:tbl>
    <w:p w:rsidR="00DC166B" w:rsidRDefault="00DC166B" w:rsidP="00C07812"/>
    <w:p w:rsidR="00A72C25" w:rsidRDefault="00A72C25" w:rsidP="00C07812">
      <w:pPr>
        <w:pStyle w:val="Heading1"/>
      </w:pPr>
      <w:r>
        <w:t>Notes</w:t>
      </w:r>
    </w:p>
    <w:p w:rsidR="00C07812" w:rsidRDefault="00A72C25" w:rsidP="00DC166B">
      <w:r w:rsidRPr="00DC166B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FA199D" w:rsidP="00320C8E">
      <w:pPr>
        <w:pStyle w:val="Heading1"/>
      </w:pPr>
      <w:r>
        <w:lastRenderedPageBreak/>
        <w:t>Descrip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D:</w:t>
            </w:r>
          </w:p>
        </w:tc>
        <w:tc>
          <w:tcPr>
            <w:tcW w:w="3333" w:type="pct"/>
          </w:tcPr>
          <w:p w:rsidR="00FA199D" w:rsidRPr="00DC166B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A simple number that is used everywhere to refer to this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A short title for the product.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urpose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How does this product serve the goal of the proje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position:</w:t>
            </w:r>
          </w:p>
        </w:tc>
        <w:tc>
          <w:tcPr>
            <w:tcW w:w="3333" w:type="pct"/>
          </w:tcPr>
          <w:p w:rsidR="00FA199D" w:rsidRPr="00DC166B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What are the building elements of the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rivation:</w:t>
            </w:r>
          </w:p>
        </w:tc>
        <w:tc>
          <w:tcPr>
            <w:tcW w:w="3333" w:type="pct"/>
          </w:tcPr>
          <w:p w:rsidR="00FA199D" w:rsidRPr="00DC166B" w:rsidRDefault="00FA199D" w:rsidP="00FA199D">
            <w:pPr>
              <w:spacing w:before="120" w:after="120"/>
              <w:rPr>
                <w:color w:val="5B9BD5" w:themeColor="accent1"/>
              </w:rPr>
            </w:pPr>
            <w:r w:rsidRPr="00DC166B">
              <w:rPr>
                <w:color w:val="5B9BD5" w:themeColor="accent1"/>
              </w:rPr>
              <w:t>Which sources will be used to create this product?</w:t>
            </w: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Format and Presentation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667" w:type="pct"/>
          </w:tcPr>
          <w:p w:rsidR="00FA199D" w:rsidRDefault="00FA199D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velopment Skills Required:</w:t>
            </w:r>
          </w:p>
        </w:tc>
        <w:tc>
          <w:tcPr>
            <w:tcW w:w="3333" w:type="pct"/>
          </w:tcPr>
          <w:p w:rsidR="00FA199D" w:rsidRPr="00DC166B" w:rsidRDefault="00FA199D" w:rsidP="00C30E78">
            <w:pPr>
              <w:spacing w:before="120" w:after="120"/>
              <w:rPr>
                <w:color w:val="5B9BD5" w:themeColor="accent1"/>
              </w:rPr>
            </w:pPr>
          </w:p>
        </w:tc>
      </w:tr>
    </w:tbl>
    <w:p w:rsidR="00FA199D" w:rsidRDefault="00FA199D" w:rsidP="00320C8E">
      <w:pPr>
        <w:pStyle w:val="Heading1"/>
      </w:pPr>
      <w:r>
        <w:t>Quality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9"/>
        <w:gridCol w:w="6301"/>
      </w:tblGrid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ustomer Quality Expectations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eptance Criteria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41009B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ject-Level Quality Tolerances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eptance Method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  <w:tr w:rsidR="00FA199D" w:rsidTr="00FA199D">
        <w:tc>
          <w:tcPr>
            <w:tcW w:w="1759" w:type="pct"/>
          </w:tcPr>
          <w:p w:rsidR="00FA199D" w:rsidRDefault="0041009B" w:rsidP="00B24E4C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cceptance</w:t>
            </w:r>
            <w:r w:rsidR="00FA199D">
              <w:rPr>
                <w:b/>
                <w:bCs/>
              </w:rPr>
              <w:t xml:space="preserve"> Responsibilities:</w:t>
            </w:r>
          </w:p>
        </w:tc>
        <w:tc>
          <w:tcPr>
            <w:tcW w:w="3241" w:type="pct"/>
          </w:tcPr>
          <w:p w:rsidR="00FA199D" w:rsidRDefault="00FA199D" w:rsidP="00B24E4C">
            <w:pPr>
              <w:spacing w:before="120" w:after="120"/>
            </w:pPr>
          </w:p>
        </w:tc>
      </w:tr>
    </w:tbl>
    <w:p w:rsidR="00FA199D" w:rsidRDefault="00FA199D" w:rsidP="00FA199D"/>
    <w:p w:rsidR="00DC166B" w:rsidRDefault="00DC166B" w:rsidP="00FA199D"/>
    <w:p w:rsidR="00DC166B" w:rsidRDefault="00DC166B" w:rsidP="00DC166B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DC166B" w:rsidRDefault="00DC166B" w:rsidP="00DC166B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DC166B" w:rsidRDefault="00DC166B" w:rsidP="00DC166B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DC166B" w:rsidRDefault="00DC166B" w:rsidP="00DC166B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DC166B" w:rsidRDefault="00DC166B" w:rsidP="00DC166B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DC166B" w:rsidRPr="00DC166B" w:rsidRDefault="00DC166B" w:rsidP="00DC166B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DC166B" w:rsidRPr="00DC166B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5F77" w:rsidRDefault="00E85F77" w:rsidP="00FF788B">
      <w:pPr>
        <w:spacing w:after="0" w:line="240" w:lineRule="auto"/>
      </w:pPr>
      <w:r>
        <w:separator/>
      </w:r>
    </w:p>
  </w:endnote>
  <w:endnote w:type="continuationSeparator" w:id="0">
    <w:p w:rsidR="00E85F77" w:rsidRDefault="00E85F77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C072F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C072F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5F77" w:rsidRDefault="00E85F77" w:rsidP="00FF788B">
      <w:pPr>
        <w:spacing w:after="0" w:line="240" w:lineRule="auto"/>
      </w:pPr>
      <w:r>
        <w:separator/>
      </w:r>
    </w:p>
  </w:footnote>
  <w:footnote w:type="continuationSeparator" w:id="0">
    <w:p w:rsidR="00E85F77" w:rsidRDefault="00E85F77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DC166B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 xml:space="preserve">Project </w:t>
    </w:r>
    <w:r w:rsidR="00FA199D">
      <w:rPr>
        <w:b/>
        <w:bCs/>
        <w:sz w:val="50"/>
        <w:szCs w:val="50"/>
      </w:rPr>
      <w:t>Product Descripti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wUAD+BSdSwAAAA="/>
  </w:docVars>
  <w:rsids>
    <w:rsidRoot w:val="00FF788B"/>
    <w:rsid w:val="00047A48"/>
    <w:rsid w:val="000E1F59"/>
    <w:rsid w:val="002B0D19"/>
    <w:rsid w:val="003179E0"/>
    <w:rsid w:val="00320C8E"/>
    <w:rsid w:val="00354736"/>
    <w:rsid w:val="00377AA7"/>
    <w:rsid w:val="00396A85"/>
    <w:rsid w:val="003B5CA2"/>
    <w:rsid w:val="00401D82"/>
    <w:rsid w:val="0041009B"/>
    <w:rsid w:val="004E35E3"/>
    <w:rsid w:val="00595896"/>
    <w:rsid w:val="0066258E"/>
    <w:rsid w:val="007075A4"/>
    <w:rsid w:val="0073090A"/>
    <w:rsid w:val="007A4AC9"/>
    <w:rsid w:val="008C072F"/>
    <w:rsid w:val="009A1A7E"/>
    <w:rsid w:val="009C144C"/>
    <w:rsid w:val="00A72C25"/>
    <w:rsid w:val="00A879E3"/>
    <w:rsid w:val="00AD6996"/>
    <w:rsid w:val="00AF56E5"/>
    <w:rsid w:val="00BA7677"/>
    <w:rsid w:val="00C07812"/>
    <w:rsid w:val="00C3252B"/>
    <w:rsid w:val="00C96FEB"/>
    <w:rsid w:val="00CA6828"/>
    <w:rsid w:val="00CD6316"/>
    <w:rsid w:val="00DC166B"/>
    <w:rsid w:val="00E428D4"/>
    <w:rsid w:val="00E56595"/>
    <w:rsid w:val="00E85F77"/>
    <w:rsid w:val="00EC0CF4"/>
    <w:rsid w:val="00F42D11"/>
    <w:rsid w:val="00F6644C"/>
    <w:rsid w:val="00F72973"/>
    <w:rsid w:val="00FA199D"/>
    <w:rsid w:val="00FA5156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DC166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5</cp:revision>
  <cp:lastPrinted>2018-11-18T07:01:00Z</cp:lastPrinted>
  <dcterms:created xsi:type="dcterms:W3CDTF">2018-11-18T11:37:00Z</dcterms:created>
  <dcterms:modified xsi:type="dcterms:W3CDTF">2018-11-18T14:52:00Z</dcterms:modified>
</cp:coreProperties>
</file>